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43A6B8E1" w:rsidR="00C06004" w:rsidRDefault="00993CC1" w:rsidP="000974D6">
      <w:pPr>
        <w:suppressAutoHyphens/>
        <w:spacing w:after="0" w:line="240" w:lineRule="auto"/>
        <w:contextualSpacing/>
      </w:pPr>
      <w:r w:rsidRPr="00993CC1">
        <w:drawing>
          <wp:inline distT="0" distB="0" distL="0" distR="0" wp14:anchorId="6E0F73D7" wp14:editId="2BC78168">
            <wp:extent cx="5943600" cy="3371850"/>
            <wp:effectExtent l="0" t="0" r="0" b="0"/>
            <wp:docPr id="304412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41264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43A1C" w14:textId="5A8F1BB7" w:rsidR="00811723" w:rsidRDefault="00811723" w:rsidP="000974D6">
      <w:pPr>
        <w:suppressAutoHyphens/>
        <w:spacing w:after="0" w:line="240" w:lineRule="auto"/>
        <w:contextualSpacing/>
      </w:pPr>
      <w:r w:rsidRPr="00811723">
        <w:lastRenderedPageBreak/>
        <w:drawing>
          <wp:inline distT="0" distB="0" distL="0" distR="0" wp14:anchorId="3F272F3F" wp14:editId="5D4C4FB6">
            <wp:extent cx="5572903" cy="4029637"/>
            <wp:effectExtent l="0" t="0" r="8890" b="9525"/>
            <wp:docPr id="811271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7176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31C5B" w14:textId="1D2813D4" w:rsidR="00811723" w:rsidRDefault="00811723" w:rsidP="000974D6">
      <w:pPr>
        <w:suppressAutoHyphens/>
        <w:spacing w:after="0" w:line="240" w:lineRule="auto"/>
        <w:contextualSpacing/>
      </w:pPr>
      <w:r w:rsidRPr="00811723">
        <w:drawing>
          <wp:inline distT="0" distB="0" distL="0" distR="0" wp14:anchorId="258D7ED0" wp14:editId="1000E34A">
            <wp:extent cx="5943600" cy="3137535"/>
            <wp:effectExtent l="0" t="0" r="0" b="5715"/>
            <wp:docPr id="1892297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29730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78B14F31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  <w:r w:rsidR="0019486C">
        <w:br/>
      </w:r>
    </w:p>
    <w:p w14:paraId="323ED7A4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lastRenderedPageBreak/>
        <w:t>using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System;</w:t>
      </w:r>
      <w:proofErr w:type="gramEnd"/>
    </w:p>
    <w:p w14:paraId="2FE372C4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3B687EB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namespace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CreateClassesObjs</w:t>
      </w:r>
      <w:proofErr w:type="spellEnd"/>
    </w:p>
    <w:p w14:paraId="4C891D7C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{</w:t>
      </w:r>
    </w:p>
    <w:p w14:paraId="433CF317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public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class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19486C">
        <w:rPr>
          <w:rFonts w:ascii="Cascadia Mono" w:hAnsi="Cascadia Mono" w:cs="Cascadia Mono"/>
          <w:color w:val="2B91AF"/>
          <w:sz w:val="19"/>
          <w:szCs w:val="19"/>
          <w:highlight w:val="white"/>
        </w:rPr>
        <w:t>Course</w:t>
      </w:r>
    </w:p>
    <w:p w14:paraId="1446996B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{</w:t>
      </w:r>
    </w:p>
    <w:p w14:paraId="73784C19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19486C">
        <w:rPr>
          <w:rFonts w:ascii="Cascadia Mono" w:hAnsi="Cascadia Mono" w:cs="Cascadia Mono"/>
          <w:color w:val="008000"/>
          <w:sz w:val="19"/>
          <w:szCs w:val="19"/>
          <w:highlight w:val="white"/>
        </w:rPr>
        <w:t>//Private string field to hold the name of the course</w:t>
      </w:r>
    </w:p>
    <w:p w14:paraId="690C5E0E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private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courseName</w:t>
      </w:r>
      <w:proofErr w:type="spell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1A812C69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68916C25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19486C">
        <w:rPr>
          <w:rFonts w:ascii="Cascadia Mono" w:hAnsi="Cascadia Mono" w:cs="Cascadia Mono"/>
          <w:color w:val="008000"/>
          <w:sz w:val="19"/>
          <w:szCs w:val="19"/>
          <w:highlight w:val="white"/>
        </w:rPr>
        <w:t>//Method to set the name field to a given string value</w:t>
      </w:r>
    </w:p>
    <w:p w14:paraId="2DEEA388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public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void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setName</w:t>
      </w:r>
      <w:proofErr w:type="spell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ame)</w:t>
      </w:r>
    </w:p>
    <w:p w14:paraId="370454F3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{</w:t>
      </w:r>
    </w:p>
    <w:p w14:paraId="3C3BBF20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courseName</w:t>
      </w:r>
      <w:proofErr w:type="spell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gram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name;</w:t>
      </w:r>
      <w:proofErr w:type="gramEnd"/>
    </w:p>
    <w:p w14:paraId="5B200817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76E32F8C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4A3FBDC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19486C">
        <w:rPr>
          <w:rFonts w:ascii="Cascadia Mono" w:hAnsi="Cascadia Mono" w:cs="Cascadia Mono"/>
          <w:color w:val="008000"/>
          <w:sz w:val="19"/>
          <w:szCs w:val="19"/>
          <w:highlight w:val="white"/>
        </w:rPr>
        <w:t>//Method to retrieve the name field</w:t>
      </w:r>
    </w:p>
    <w:p w14:paraId="2201CCEA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public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getName</w:t>
      </w:r>
      <w:proofErr w:type="spell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3A1EE402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{ </w:t>
      </w:r>
    </w:p>
    <w:p w14:paraId="4E1DE0A4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courseName</w:t>
      </w:r>
      <w:proofErr w:type="spell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6B3FCB18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095F378E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24E3025A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19486C">
        <w:rPr>
          <w:rFonts w:ascii="Cascadia Mono" w:hAnsi="Cascadia Mono" w:cs="Cascadia Mono"/>
          <w:color w:val="008000"/>
          <w:sz w:val="19"/>
          <w:szCs w:val="19"/>
          <w:highlight w:val="white"/>
        </w:rPr>
        <w:t xml:space="preserve">//Overriding the </w:t>
      </w:r>
      <w:proofErr w:type="spellStart"/>
      <w:proofErr w:type="gramStart"/>
      <w:r w:rsidRPr="0019486C">
        <w:rPr>
          <w:rFonts w:ascii="Cascadia Mono" w:hAnsi="Cascadia Mono" w:cs="Cascadia Mono"/>
          <w:color w:val="008000"/>
          <w:sz w:val="19"/>
          <w:szCs w:val="19"/>
          <w:highlight w:val="white"/>
        </w:rPr>
        <w:t>ToString</w:t>
      </w:r>
      <w:proofErr w:type="spellEnd"/>
      <w:r w:rsidRPr="0019486C">
        <w:rPr>
          <w:rFonts w:ascii="Cascadia Mono" w:hAnsi="Cascadia Mono" w:cs="Cascadia Mono"/>
          <w:color w:val="008000"/>
          <w:sz w:val="19"/>
          <w:szCs w:val="19"/>
          <w:highlight w:val="white"/>
        </w:rPr>
        <w:t>(</w:t>
      </w:r>
      <w:proofErr w:type="gramEnd"/>
      <w:r w:rsidRPr="0019486C">
        <w:rPr>
          <w:rFonts w:ascii="Cascadia Mono" w:hAnsi="Cascadia Mono" w:cs="Cascadia Mono"/>
          <w:color w:val="008000"/>
          <w:sz w:val="19"/>
          <w:szCs w:val="19"/>
          <w:highlight w:val="white"/>
        </w:rPr>
        <w:t>) method to return the name field</w:t>
      </w:r>
    </w:p>
    <w:p w14:paraId="33DE0047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public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override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ToString</w:t>
      </w:r>
      <w:proofErr w:type="spell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66BD6581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{</w:t>
      </w:r>
    </w:p>
    <w:p w14:paraId="0AEBEB2B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 w:rsidRPr="0019486C"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courseName</w:t>
      </w:r>
      <w:proofErr w:type="spellEnd"/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17A99A47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60905E79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1D852924" w14:textId="77777777" w:rsidR="0019486C" w:rsidRPr="0019486C" w:rsidRDefault="0019486C" w:rsidP="0019486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19486C"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231389DB" w14:textId="77777777" w:rsidR="0019486C" w:rsidRDefault="0019486C" w:rsidP="0019486C">
      <w:pPr>
        <w:pStyle w:val="ListParagraph"/>
        <w:numPr>
          <w:ilvl w:val="0"/>
          <w:numId w:val="7"/>
        </w:numPr>
        <w:suppressAutoHyphens/>
        <w:spacing w:after="0" w:line="240" w:lineRule="auto"/>
      </w:pP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5E04C3FC" w14:textId="013357F6" w:rsidR="00C06004" w:rsidRDefault="1032B525" w:rsidP="000974D6">
      <w:pPr>
        <w:pStyle w:val="ListParagraph"/>
        <w:numPr>
          <w:ilvl w:val="0"/>
          <w:numId w:val="8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  <w:r w:rsidR="0019486C">
        <w:br/>
      </w:r>
      <w:r w:rsidR="0019486C">
        <w:br/>
        <w:t xml:space="preserve">This file </w:t>
      </w:r>
      <w:r w:rsidR="00D229B6">
        <w:t xml:space="preserve">is what the program references </w:t>
      </w:r>
      <w:r w:rsidR="005A298D">
        <w:t xml:space="preserve">(specifically in the </w:t>
      </w:r>
      <w:proofErr w:type="spellStart"/>
      <w:r w:rsidR="005A298D">
        <w:t>MainWindow.xaml.cs</w:t>
      </w:r>
      <w:proofErr w:type="spellEnd"/>
      <w:r w:rsidR="005A298D">
        <w:t xml:space="preserve"> file) </w:t>
      </w:r>
      <w:proofErr w:type="gramStart"/>
      <w:r w:rsidR="00721414">
        <w:t>in order to</w:t>
      </w:r>
      <w:proofErr w:type="gramEnd"/>
      <w:r w:rsidR="00721414">
        <w:t xml:space="preserve"> </w:t>
      </w:r>
      <w:r w:rsidR="0088314E">
        <w:t xml:space="preserve">assign the name of the course to each course option seen in the menu the user interacts with. </w:t>
      </w:r>
      <w:r w:rsidR="00812C3E">
        <w:t xml:space="preserve">This class creates a private string </w:t>
      </w:r>
      <w:proofErr w:type="spellStart"/>
      <w:proofErr w:type="gramStart"/>
      <w:r w:rsidR="00812C3E">
        <w:t>courseName</w:t>
      </w:r>
      <w:proofErr w:type="spellEnd"/>
      <w:proofErr w:type="gramEnd"/>
      <w:r w:rsidR="00796238">
        <w:t xml:space="preserve"> that is used to store the string that is passed </w:t>
      </w:r>
      <w:proofErr w:type="gramStart"/>
      <w:r w:rsidR="00796238">
        <w:t>in to</w:t>
      </w:r>
      <w:proofErr w:type="gramEnd"/>
      <w:r w:rsidR="00796238">
        <w:t xml:space="preserve"> the </w:t>
      </w:r>
      <w:proofErr w:type="spellStart"/>
      <w:r w:rsidR="00796238">
        <w:t>setName</w:t>
      </w:r>
      <w:proofErr w:type="spellEnd"/>
      <w:r w:rsidR="00796238">
        <w:t xml:space="preserve"> method</w:t>
      </w:r>
      <w:r w:rsidR="00B226D6">
        <w:t xml:space="preserve"> and is subsequently retrieved by the </w:t>
      </w:r>
      <w:proofErr w:type="spellStart"/>
      <w:r w:rsidR="00B226D6">
        <w:t>getName</w:t>
      </w:r>
      <w:proofErr w:type="spellEnd"/>
      <w:r w:rsidR="00B226D6">
        <w:t xml:space="preserve"> method. This class also overrides the </w:t>
      </w:r>
      <w:proofErr w:type="spellStart"/>
      <w:r w:rsidR="003730AD">
        <w:t>ToString</w:t>
      </w:r>
      <w:proofErr w:type="spellEnd"/>
      <w:r w:rsidR="003730AD">
        <w:t xml:space="preserve"> method to ensure that it correctly displays the course name passed </w:t>
      </w:r>
      <w:r w:rsidR="004E77A1">
        <w:t xml:space="preserve">through into the </w:t>
      </w:r>
      <w:proofErr w:type="spellStart"/>
      <w:r w:rsidR="004E77A1">
        <w:t>setName</w:t>
      </w:r>
      <w:proofErr w:type="spellEnd"/>
      <w:r w:rsidR="004E77A1">
        <w:t xml:space="preserve"> method for each respective course option created in </w:t>
      </w:r>
      <w:proofErr w:type="spellStart"/>
      <w:r w:rsidR="004E77A1">
        <w:t>MainWindow.xaml.cs</w:t>
      </w:r>
      <w:proofErr w:type="spellEnd"/>
      <w:r w:rsidR="004E77A1">
        <w:t>.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77F9DF65" w14:textId="77777777" w:rsidR="0019486C" w:rsidRDefault="0019486C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19486C">
      <w:pPr>
        <w:pStyle w:val="ListParagraph"/>
        <w:numPr>
          <w:ilvl w:val="0"/>
          <w:numId w:val="8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7E768ADD" w:rsidR="006F24F6" w:rsidRPr="00E2770B" w:rsidRDefault="004E77A1" w:rsidP="00444BA3">
      <w:pPr>
        <w:suppressAutoHyphens/>
        <w:spacing w:after="0" w:line="240" w:lineRule="auto"/>
        <w:ind w:left="720"/>
        <w:contextualSpacing/>
      </w:pPr>
      <w:r>
        <w:t xml:space="preserve">It was </w:t>
      </w:r>
      <w:proofErr w:type="gramStart"/>
      <w:r>
        <w:t>really cool</w:t>
      </w:r>
      <w:proofErr w:type="gramEnd"/>
      <w:r>
        <w:t xml:space="preserve"> to be able to </w:t>
      </w:r>
      <w:r w:rsidR="00EE7C77">
        <w:t xml:space="preserve">be given most parts of a program and then </w:t>
      </w:r>
      <w:proofErr w:type="gramStart"/>
      <w:r w:rsidR="00EE7C77">
        <w:t>have to</w:t>
      </w:r>
      <w:proofErr w:type="gramEnd"/>
      <w:r w:rsidR="00EE7C77">
        <w:t xml:space="preserve"> finish it out given the context from the rest of the files. </w:t>
      </w:r>
      <w:r w:rsidR="00A56446">
        <w:t xml:space="preserve">I also really enjoyed having more of an official interface </w:t>
      </w:r>
      <w:r w:rsidR="002E565E">
        <w:t>in play rather than just a program that ran in the console. I am interested in seeing what the next part of the project will entail.</w:t>
      </w:r>
    </w:p>
    <w:sectPr w:rsidR="006F24F6" w:rsidRPr="00E2770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2DA7F" w14:textId="77777777" w:rsidR="00D72109" w:rsidRDefault="00D72109" w:rsidP="00C06004">
      <w:pPr>
        <w:spacing w:after="0" w:line="240" w:lineRule="auto"/>
      </w:pPr>
      <w:r>
        <w:separator/>
      </w:r>
    </w:p>
  </w:endnote>
  <w:endnote w:type="continuationSeparator" w:id="0">
    <w:p w14:paraId="32A07A19" w14:textId="77777777" w:rsidR="00D72109" w:rsidRDefault="00D7210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BF739" w14:textId="77777777" w:rsidR="00D72109" w:rsidRDefault="00D72109" w:rsidP="00C06004">
      <w:pPr>
        <w:spacing w:after="0" w:line="240" w:lineRule="auto"/>
      </w:pPr>
      <w:r>
        <w:separator/>
      </w:r>
    </w:p>
  </w:footnote>
  <w:footnote w:type="continuationSeparator" w:id="0">
    <w:p w14:paraId="3EC70D68" w14:textId="77777777" w:rsidR="00D72109" w:rsidRDefault="00D7210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649B5"/>
    <w:multiLevelType w:val="hybridMultilevel"/>
    <w:tmpl w:val="2CCCFC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5" w15:restartNumberingAfterBreak="0">
    <w:nsid w:val="50D241D7"/>
    <w:multiLevelType w:val="hybridMultilevel"/>
    <w:tmpl w:val="0D96881E"/>
    <w:lvl w:ilvl="0" w:tplc="316A35E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7"/>
  </w:num>
  <w:num w:numId="4" w16cid:durableId="1478449383">
    <w:abstractNumId w:val="6"/>
  </w:num>
  <w:num w:numId="5" w16cid:durableId="1903910387">
    <w:abstractNumId w:val="3"/>
  </w:num>
  <w:num w:numId="6" w16cid:durableId="165560089">
    <w:abstractNumId w:val="4"/>
  </w:num>
  <w:num w:numId="7" w16cid:durableId="1592467881">
    <w:abstractNumId w:val="2"/>
  </w:num>
  <w:num w:numId="8" w16cid:durableId="5903560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86C29"/>
    <w:rsid w:val="0019486C"/>
    <w:rsid w:val="001D7F8C"/>
    <w:rsid w:val="002327D3"/>
    <w:rsid w:val="00281701"/>
    <w:rsid w:val="00292B6B"/>
    <w:rsid w:val="002E565E"/>
    <w:rsid w:val="002E62BB"/>
    <w:rsid w:val="00320AAD"/>
    <w:rsid w:val="00330987"/>
    <w:rsid w:val="003730AD"/>
    <w:rsid w:val="00384BE3"/>
    <w:rsid w:val="00444BA3"/>
    <w:rsid w:val="00447A23"/>
    <w:rsid w:val="00477FB9"/>
    <w:rsid w:val="004E77A1"/>
    <w:rsid w:val="0059330A"/>
    <w:rsid w:val="005A298D"/>
    <w:rsid w:val="005B5A1D"/>
    <w:rsid w:val="006F24F6"/>
    <w:rsid w:val="00721414"/>
    <w:rsid w:val="007705F1"/>
    <w:rsid w:val="00796238"/>
    <w:rsid w:val="007E2030"/>
    <w:rsid w:val="007F5253"/>
    <w:rsid w:val="00811723"/>
    <w:rsid w:val="00812C3E"/>
    <w:rsid w:val="0088314E"/>
    <w:rsid w:val="00893221"/>
    <w:rsid w:val="008D43D3"/>
    <w:rsid w:val="008F3A6C"/>
    <w:rsid w:val="009138AB"/>
    <w:rsid w:val="00992D62"/>
    <w:rsid w:val="00993CC1"/>
    <w:rsid w:val="00997748"/>
    <w:rsid w:val="009B0E93"/>
    <w:rsid w:val="009B60B4"/>
    <w:rsid w:val="00A44701"/>
    <w:rsid w:val="00A56446"/>
    <w:rsid w:val="00A61B16"/>
    <w:rsid w:val="00AC142D"/>
    <w:rsid w:val="00B226D6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229B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EE7C77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516</Words>
  <Characters>2944</Characters>
  <Application>Microsoft Office Word</Application>
  <DocSecurity>0</DocSecurity>
  <Lines>24</Lines>
  <Paragraphs>6</Paragraphs>
  <ScaleCrop>false</ScaleCrop>
  <Company>Toshiba</Company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Thompson, Sean</cp:lastModifiedBy>
  <cp:revision>18</cp:revision>
  <dcterms:created xsi:type="dcterms:W3CDTF">2024-01-29T02:51:00Z</dcterms:created>
  <dcterms:modified xsi:type="dcterms:W3CDTF">2025-04-14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